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0252CC85" w14:textId="77777777" w:rsidTr="00EB675B">
        <w:tc>
          <w:tcPr>
            <w:tcW w:w="1384" w:type="dxa"/>
          </w:tcPr>
          <w:p w14:paraId="5E7D3149" w14:textId="7008AA73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1DA2915C" wp14:editId="00AF3DFC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9121B9">
              <w:rPr>
                <w:b/>
                <w:sz w:val="24"/>
                <w:szCs w:val="24"/>
              </w:rPr>
              <w:t>в</w:t>
            </w:r>
            <w:bookmarkStart w:id="0" w:name="_GoBack"/>
            <w:bookmarkEnd w:id="0"/>
          </w:p>
        </w:tc>
        <w:tc>
          <w:tcPr>
            <w:tcW w:w="8469" w:type="dxa"/>
          </w:tcPr>
          <w:p w14:paraId="03D899A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78C9216" w14:textId="79CF753C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</w:t>
            </w:r>
            <w:r w:rsidR="000F105C">
              <w:rPr>
                <w:b/>
                <w:sz w:val="24"/>
                <w:szCs w:val="24"/>
              </w:rPr>
              <w:t>автономное</w:t>
            </w:r>
            <w:r w:rsidRPr="00777A97">
              <w:rPr>
                <w:b/>
                <w:sz w:val="24"/>
                <w:szCs w:val="24"/>
              </w:rPr>
              <w:t xml:space="preserve"> образовательное учреждение </w:t>
            </w:r>
          </w:p>
          <w:p w14:paraId="56CD22B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16B9C6B0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7007F93E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7CF1BF46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6143D517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3D7CB2C7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73E3596E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73EAB95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0ED4F322" w14:textId="77777777" w:rsidR="00777A97" w:rsidRPr="00777A97" w:rsidRDefault="00777A97" w:rsidP="00777A97">
      <w:pPr>
        <w:rPr>
          <w:sz w:val="24"/>
          <w:szCs w:val="24"/>
        </w:rPr>
      </w:pPr>
    </w:p>
    <w:p w14:paraId="1A801F91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4047CAB4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1D382ABE" w14:textId="074C5211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Pr="00F06682">
        <w:rPr>
          <w:b/>
          <w:sz w:val="24"/>
          <w:szCs w:val="24"/>
        </w:rPr>
        <w:t>09.</w:t>
      </w:r>
      <w:r w:rsidR="00F06682" w:rsidRPr="00F06682">
        <w:rPr>
          <w:b/>
          <w:sz w:val="24"/>
          <w:szCs w:val="24"/>
        </w:rPr>
        <w:t>03</w:t>
      </w:r>
      <w:r w:rsidRPr="00F06682">
        <w:rPr>
          <w:b/>
          <w:sz w:val="24"/>
          <w:szCs w:val="24"/>
        </w:rPr>
        <w:t>.</w:t>
      </w:r>
      <w:r w:rsidR="00F06682" w:rsidRPr="00F06682">
        <w:rPr>
          <w:b/>
          <w:sz w:val="24"/>
          <w:szCs w:val="24"/>
        </w:rPr>
        <w:t>01</w:t>
      </w:r>
      <w:proofErr w:type="gramEnd"/>
      <w:r w:rsidRPr="00F06682">
        <w:rPr>
          <w:b/>
          <w:sz w:val="24"/>
          <w:szCs w:val="24"/>
        </w:rPr>
        <w:t xml:space="preserve">  </w:t>
      </w:r>
      <w:r w:rsidR="00F06682">
        <w:rPr>
          <w:b/>
          <w:sz w:val="24"/>
          <w:szCs w:val="24"/>
        </w:rPr>
        <w:t>Информатика и вычислительная техника</w:t>
      </w:r>
    </w:p>
    <w:p w14:paraId="0ECC7C37" w14:textId="77777777" w:rsidR="000159C3" w:rsidRPr="00584C30" w:rsidRDefault="000159C3" w:rsidP="000159C3">
      <w:pPr>
        <w:rPr>
          <w:sz w:val="32"/>
        </w:rPr>
      </w:pPr>
    </w:p>
    <w:p w14:paraId="55C5FE81" w14:textId="77777777" w:rsidR="000159C3" w:rsidRPr="00584C30" w:rsidRDefault="000159C3" w:rsidP="000159C3">
      <w:pPr>
        <w:rPr>
          <w:sz w:val="32"/>
        </w:rPr>
      </w:pPr>
    </w:p>
    <w:p w14:paraId="27C1815E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458CB935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42A9F9B9" w14:textId="48AE4A41"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5222CA">
        <w:rPr>
          <w:b/>
          <w:sz w:val="28"/>
        </w:rPr>
        <w:t>2</w:t>
      </w:r>
    </w:p>
    <w:p w14:paraId="0DDE1563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1BE72F04" w14:textId="599C947F" w:rsidR="004E2696" w:rsidRPr="00717B30" w:rsidRDefault="00584C30" w:rsidP="00584C30">
      <w:pPr>
        <w:ind w:left="142"/>
        <w:rPr>
          <w:sz w:val="32"/>
          <w:u w:val="single"/>
        </w:rPr>
      </w:pPr>
      <w:r>
        <w:rPr>
          <w:b/>
          <w:sz w:val="28"/>
        </w:rPr>
        <w:t>Название</w:t>
      </w:r>
      <w:r w:rsidR="001128B0">
        <w:rPr>
          <w:b/>
          <w:sz w:val="28"/>
        </w:rPr>
        <w:t xml:space="preserve">: </w:t>
      </w:r>
      <w:r w:rsidR="001128B0" w:rsidRPr="00D90CCF">
        <w:rPr>
          <w:b/>
          <w:sz w:val="28"/>
          <w:u w:val="single"/>
        </w:rPr>
        <w:t>Обработка внешних прерываний в микроконтроллерах AVR</w:t>
      </w:r>
    </w:p>
    <w:p w14:paraId="0F035AD6" w14:textId="77777777"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14:paraId="0EC087EE" w14:textId="02E5C253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8506E1" w:rsidRPr="00BF1DA8">
        <w:rPr>
          <w:b/>
          <w:sz w:val="28"/>
          <w:u w:val="single"/>
        </w:rPr>
        <w:t>Микропроцессорные системы</w:t>
      </w:r>
    </w:p>
    <w:p w14:paraId="0B2B742E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D14BD77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3FB52CE9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488C6B4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E3BBBFC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792"/>
        <w:gridCol w:w="1747"/>
        <w:gridCol w:w="2158"/>
        <w:gridCol w:w="2106"/>
      </w:tblGrid>
      <w:tr w:rsidR="00777A97" w:rsidRPr="003D30A6" w14:paraId="59301FFA" w14:textId="77777777" w:rsidTr="00777A97">
        <w:tc>
          <w:tcPr>
            <w:tcW w:w="2010" w:type="dxa"/>
            <w:shd w:val="clear" w:color="auto" w:fill="auto"/>
          </w:tcPr>
          <w:p w14:paraId="44A78F29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6B2BDED9" w14:textId="71B66D50" w:rsidR="00777A97" w:rsidRPr="003D30A6" w:rsidRDefault="008506E1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63Б</w:t>
            </w:r>
          </w:p>
        </w:tc>
        <w:tc>
          <w:tcPr>
            <w:tcW w:w="1824" w:type="dxa"/>
          </w:tcPr>
          <w:p w14:paraId="0D112B90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66C0E92F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11BEA0EB" w14:textId="1D88AC50" w:rsidR="00777A97" w:rsidRPr="003D30A6" w:rsidRDefault="006B58EA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К. Залыгин</w:t>
            </w:r>
          </w:p>
        </w:tc>
      </w:tr>
      <w:tr w:rsidR="00777A97" w:rsidRPr="003D30A6" w14:paraId="0DED12FF" w14:textId="77777777" w:rsidTr="00777A97">
        <w:tc>
          <w:tcPr>
            <w:tcW w:w="2010" w:type="dxa"/>
            <w:shd w:val="clear" w:color="auto" w:fill="auto"/>
          </w:tcPr>
          <w:p w14:paraId="2647940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306EB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5B825304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1B7B6EA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FF10F83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6710A928" w14:textId="77777777" w:rsidTr="00777A97">
        <w:tc>
          <w:tcPr>
            <w:tcW w:w="2010" w:type="dxa"/>
            <w:shd w:val="clear" w:color="auto" w:fill="auto"/>
          </w:tcPr>
          <w:p w14:paraId="5AFE8498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31B1C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1A7D209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4D5814D9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4724BA6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52909A02" w14:textId="77777777" w:rsidTr="00777A97">
        <w:tc>
          <w:tcPr>
            <w:tcW w:w="2010" w:type="dxa"/>
            <w:shd w:val="clear" w:color="auto" w:fill="auto"/>
          </w:tcPr>
          <w:p w14:paraId="05366144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23E193D" w14:textId="77777777" w:rsidR="00777A97" w:rsidRPr="003D30A6" w:rsidRDefault="00777A97" w:rsidP="00E352CF"/>
        </w:tc>
        <w:tc>
          <w:tcPr>
            <w:tcW w:w="1824" w:type="dxa"/>
          </w:tcPr>
          <w:p w14:paraId="735B0117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0545B796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5EA09C14" w14:textId="6F4CD076" w:rsidR="00777A97" w:rsidRPr="00757874" w:rsidRDefault="006B58EA" w:rsidP="003D3615">
            <w:pPr>
              <w:pBdr>
                <w:bottom w:val="single" w:sz="6" w:space="1" w:color="auto"/>
              </w:pBdr>
              <w:rPr>
                <w:sz w:val="24"/>
                <w:szCs w:val="28"/>
              </w:rPr>
            </w:pPr>
            <w:r w:rsidRPr="00757874">
              <w:rPr>
                <w:sz w:val="24"/>
                <w:szCs w:val="28"/>
              </w:rPr>
              <w:t>Е.Ю. Гаврилова</w:t>
            </w:r>
          </w:p>
        </w:tc>
      </w:tr>
      <w:tr w:rsidR="00777A97" w:rsidRPr="003D30A6" w14:paraId="76C022B7" w14:textId="77777777" w:rsidTr="00777A97">
        <w:tc>
          <w:tcPr>
            <w:tcW w:w="2010" w:type="dxa"/>
            <w:shd w:val="clear" w:color="auto" w:fill="auto"/>
          </w:tcPr>
          <w:p w14:paraId="10712A67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6074659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6C6955B2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20098EB1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29B3EE0D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400B6F3" w14:textId="77777777" w:rsidR="00545E4B" w:rsidRDefault="00545E4B" w:rsidP="00545E4B">
      <w:pPr>
        <w:rPr>
          <w:sz w:val="24"/>
        </w:rPr>
      </w:pPr>
    </w:p>
    <w:p w14:paraId="6A77547A" w14:textId="77777777" w:rsidR="00545E4B" w:rsidRDefault="00545E4B" w:rsidP="00545E4B">
      <w:pPr>
        <w:rPr>
          <w:sz w:val="24"/>
        </w:rPr>
      </w:pPr>
    </w:p>
    <w:p w14:paraId="7EF0C21B" w14:textId="77777777" w:rsidR="00545E4B" w:rsidRDefault="00545E4B" w:rsidP="00545E4B">
      <w:pPr>
        <w:rPr>
          <w:sz w:val="24"/>
        </w:rPr>
      </w:pPr>
    </w:p>
    <w:p w14:paraId="75537453" w14:textId="1CCA167A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8506E1">
        <w:rPr>
          <w:sz w:val="24"/>
        </w:rPr>
        <w:t>25</w:t>
      </w:r>
    </w:p>
    <w:p w14:paraId="0FCD0530" w14:textId="474CC520" w:rsidR="003154AC" w:rsidRDefault="003154AC" w:rsidP="00545E4B">
      <w:pPr>
        <w:jc w:val="center"/>
        <w:rPr>
          <w:sz w:val="24"/>
        </w:rPr>
      </w:pPr>
    </w:p>
    <w:p w14:paraId="2D1B44A5" w14:textId="0A254B75" w:rsidR="003154AC" w:rsidRDefault="003154AC" w:rsidP="00545E4B">
      <w:pPr>
        <w:jc w:val="center"/>
        <w:rPr>
          <w:sz w:val="24"/>
        </w:rPr>
      </w:pPr>
    </w:p>
    <w:p w14:paraId="42E5AC06" w14:textId="6F08A40D" w:rsidR="0031733B" w:rsidRDefault="0031733B" w:rsidP="0031733B">
      <w:pPr>
        <w:spacing w:line="360" w:lineRule="auto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lastRenderedPageBreak/>
        <w:tab/>
        <w:t>Цель работы</w:t>
      </w:r>
      <w:r w:rsidR="001C695C">
        <w:rPr>
          <w:b/>
          <w:bCs/>
          <w:sz w:val="28"/>
          <w:szCs w:val="22"/>
        </w:rPr>
        <w:t>:</w:t>
      </w:r>
    </w:p>
    <w:p w14:paraId="16461C1A" w14:textId="32CC612D" w:rsidR="0031733B" w:rsidRPr="0031733B" w:rsidRDefault="0031733B" w:rsidP="0031733B">
      <w:pPr>
        <w:pStyle w:val="af2"/>
        <w:numPr>
          <w:ilvl w:val="0"/>
          <w:numId w:val="1"/>
        </w:numPr>
        <w:spacing w:line="360" w:lineRule="auto"/>
        <w:ind w:left="0" w:firstLine="709"/>
        <w:rPr>
          <w:sz w:val="28"/>
          <w:szCs w:val="22"/>
        </w:rPr>
      </w:pPr>
      <w:r w:rsidRPr="0031733B">
        <w:rPr>
          <w:sz w:val="28"/>
          <w:szCs w:val="22"/>
        </w:rPr>
        <w:t>изучение системы прерываний микроконтроллеров AVR</w:t>
      </w:r>
      <w:r w:rsidR="001C3577" w:rsidRPr="00461404">
        <w:rPr>
          <w:sz w:val="28"/>
          <w:szCs w:val="22"/>
        </w:rPr>
        <w:t>;</w:t>
      </w:r>
      <w:r w:rsidRPr="0031733B">
        <w:rPr>
          <w:sz w:val="28"/>
          <w:szCs w:val="22"/>
        </w:rPr>
        <w:t xml:space="preserve"> </w:t>
      </w:r>
    </w:p>
    <w:p w14:paraId="7849CA11" w14:textId="5BBE2630" w:rsidR="0031733B" w:rsidRPr="0031733B" w:rsidRDefault="0031733B" w:rsidP="0031733B">
      <w:pPr>
        <w:pStyle w:val="af2"/>
        <w:numPr>
          <w:ilvl w:val="0"/>
          <w:numId w:val="1"/>
        </w:numPr>
        <w:spacing w:line="360" w:lineRule="auto"/>
        <w:ind w:left="0" w:firstLine="709"/>
        <w:rPr>
          <w:sz w:val="28"/>
          <w:szCs w:val="22"/>
        </w:rPr>
      </w:pPr>
      <w:r w:rsidRPr="0031733B">
        <w:rPr>
          <w:sz w:val="28"/>
          <w:szCs w:val="22"/>
        </w:rPr>
        <w:t>освоение системы команд микроконтроллеров AVR</w:t>
      </w:r>
      <w:r w:rsidR="001C3577" w:rsidRPr="001C3577">
        <w:rPr>
          <w:sz w:val="28"/>
          <w:szCs w:val="22"/>
        </w:rPr>
        <w:t>;</w:t>
      </w:r>
    </w:p>
    <w:p w14:paraId="291459A2" w14:textId="2C694FD8" w:rsidR="0031733B" w:rsidRPr="0031733B" w:rsidRDefault="0031733B" w:rsidP="0031733B">
      <w:pPr>
        <w:pStyle w:val="af2"/>
        <w:numPr>
          <w:ilvl w:val="0"/>
          <w:numId w:val="1"/>
        </w:numPr>
        <w:spacing w:line="360" w:lineRule="auto"/>
        <w:ind w:left="0" w:firstLine="709"/>
        <w:rPr>
          <w:sz w:val="28"/>
          <w:szCs w:val="22"/>
        </w:rPr>
      </w:pPr>
      <w:r w:rsidRPr="0031733B">
        <w:rPr>
          <w:sz w:val="28"/>
          <w:szCs w:val="22"/>
        </w:rPr>
        <w:t>ознакомление с работой стека при вызове подпрограмм и обработчиков прерываний.</w:t>
      </w:r>
    </w:p>
    <w:p w14:paraId="367E0C46" w14:textId="644840AA" w:rsidR="00622390" w:rsidRDefault="00896A3B" w:rsidP="00015663">
      <w:pPr>
        <w:spacing w:line="360" w:lineRule="auto"/>
        <w:ind w:firstLine="709"/>
        <w:rPr>
          <w:b/>
          <w:bCs/>
          <w:sz w:val="28"/>
          <w:szCs w:val="22"/>
        </w:rPr>
      </w:pPr>
      <w:r w:rsidRPr="00622390">
        <w:rPr>
          <w:b/>
          <w:bCs/>
          <w:sz w:val="28"/>
          <w:szCs w:val="22"/>
        </w:rPr>
        <w:t>Практическая часть</w:t>
      </w:r>
    </w:p>
    <w:p w14:paraId="5C484AAD" w14:textId="482F3575" w:rsidR="00622390" w:rsidRDefault="00622390" w:rsidP="00622390">
      <w:pPr>
        <w:spacing w:line="360" w:lineRule="auto"/>
        <w:ind w:firstLine="720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t>Задание 1</w:t>
      </w:r>
    </w:p>
    <w:p w14:paraId="1959F194" w14:textId="7E633345" w:rsidR="00E87095" w:rsidRDefault="00E87095" w:rsidP="0061356E">
      <w:pPr>
        <w:jc w:val="center"/>
        <w:rPr>
          <w:b/>
          <w:bCs/>
          <w:sz w:val="28"/>
          <w:szCs w:val="22"/>
        </w:rPr>
      </w:pPr>
      <w:r w:rsidRPr="00E87095">
        <w:rPr>
          <w:b/>
          <w:bCs/>
          <w:noProof/>
          <w:sz w:val="28"/>
          <w:szCs w:val="22"/>
        </w:rPr>
        <w:drawing>
          <wp:inline distT="0" distB="0" distL="0" distR="0" wp14:anchorId="3EB2E2B1" wp14:editId="6E5D2327">
            <wp:extent cx="5321300" cy="2376107"/>
            <wp:effectExtent l="0" t="0" r="0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0818" cy="2380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1A727" w14:textId="0BB5298D" w:rsidR="00BB69C8" w:rsidRDefault="00E87095" w:rsidP="00E87095">
      <w:pPr>
        <w:jc w:val="center"/>
        <w:rPr>
          <w:sz w:val="28"/>
          <w:szCs w:val="22"/>
        </w:rPr>
      </w:pPr>
      <w:r>
        <w:rPr>
          <w:sz w:val="28"/>
          <w:szCs w:val="22"/>
        </w:rPr>
        <w:t>Рисунок 1 – указатель</w:t>
      </w:r>
      <w:r w:rsidRPr="00E87095">
        <w:rPr>
          <w:sz w:val="28"/>
          <w:szCs w:val="22"/>
        </w:rPr>
        <w:t xml:space="preserve"> </w:t>
      </w:r>
      <w:proofErr w:type="gramStart"/>
      <w:r>
        <w:rPr>
          <w:sz w:val="28"/>
          <w:szCs w:val="22"/>
          <w:lang w:val="en-US"/>
        </w:rPr>
        <w:t>SP</w:t>
      </w:r>
      <w:r w:rsidRPr="00E87095">
        <w:rPr>
          <w:sz w:val="28"/>
          <w:szCs w:val="22"/>
        </w:rPr>
        <w:t>,</w:t>
      </w:r>
      <w:r>
        <w:rPr>
          <w:sz w:val="28"/>
          <w:szCs w:val="22"/>
          <w:lang w:val="en-US"/>
        </w:rPr>
        <w:t>PC</w:t>
      </w:r>
      <w:proofErr w:type="gramEnd"/>
      <w:r w:rsidRPr="00E87095">
        <w:rPr>
          <w:sz w:val="28"/>
          <w:szCs w:val="22"/>
        </w:rPr>
        <w:t xml:space="preserve"> </w:t>
      </w:r>
      <w:r>
        <w:rPr>
          <w:sz w:val="28"/>
          <w:szCs w:val="22"/>
        </w:rPr>
        <w:t xml:space="preserve">(верхний левый угол), состояние стека (нижний правый угол), </w:t>
      </w:r>
      <w:proofErr w:type="spellStart"/>
      <w:r>
        <w:rPr>
          <w:sz w:val="28"/>
          <w:szCs w:val="22"/>
        </w:rPr>
        <w:t>дизасемблер</w:t>
      </w:r>
      <w:proofErr w:type="spellEnd"/>
      <w:r>
        <w:rPr>
          <w:sz w:val="28"/>
          <w:szCs w:val="22"/>
        </w:rPr>
        <w:t xml:space="preserve"> (по центру)</w:t>
      </w:r>
    </w:p>
    <w:p w14:paraId="4007B02F" w14:textId="77777777" w:rsidR="00E87095" w:rsidRPr="00E87095" w:rsidRDefault="00E87095" w:rsidP="00E87095">
      <w:pPr>
        <w:jc w:val="center"/>
        <w:rPr>
          <w:sz w:val="28"/>
          <w:szCs w:val="22"/>
        </w:rPr>
      </w:pPr>
    </w:p>
    <w:p w14:paraId="3ADDBC9C" w14:textId="03A07088" w:rsidR="00D222D6" w:rsidRPr="00E87095" w:rsidRDefault="00E87095" w:rsidP="0061356E">
      <w:pPr>
        <w:spacing w:line="360" w:lineRule="auto"/>
        <w:ind w:firstLine="720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Как видно, в стеке находится 2 адреса возврата – следующей команды после </w:t>
      </w:r>
      <w:proofErr w:type="spellStart"/>
      <w:r>
        <w:rPr>
          <w:sz w:val="28"/>
          <w:szCs w:val="22"/>
          <w:lang w:val="en-US"/>
        </w:rPr>
        <w:t>rcall</w:t>
      </w:r>
      <w:proofErr w:type="spellEnd"/>
      <w:r w:rsidRPr="00E87095">
        <w:rPr>
          <w:sz w:val="28"/>
          <w:szCs w:val="22"/>
        </w:rPr>
        <w:t xml:space="preserve"> </w:t>
      </w:r>
      <w:r>
        <w:rPr>
          <w:sz w:val="28"/>
          <w:szCs w:val="22"/>
          <w:lang w:val="en-US"/>
        </w:rPr>
        <w:t>delay</w:t>
      </w:r>
      <w:r w:rsidRPr="00E87095">
        <w:rPr>
          <w:sz w:val="28"/>
          <w:szCs w:val="22"/>
        </w:rPr>
        <w:t xml:space="preserve">2 </w:t>
      </w:r>
      <w:r>
        <w:rPr>
          <w:sz w:val="28"/>
          <w:szCs w:val="22"/>
        </w:rPr>
        <w:t xml:space="preserve">и адрес команды </w:t>
      </w:r>
      <w:r>
        <w:rPr>
          <w:sz w:val="28"/>
          <w:szCs w:val="22"/>
          <w:lang w:val="en-US"/>
        </w:rPr>
        <w:t>ret</w:t>
      </w:r>
      <w:r w:rsidRPr="00E87095">
        <w:rPr>
          <w:sz w:val="28"/>
          <w:szCs w:val="22"/>
        </w:rPr>
        <w:t xml:space="preserve"> </w:t>
      </w:r>
      <w:r>
        <w:rPr>
          <w:sz w:val="28"/>
          <w:szCs w:val="22"/>
        </w:rPr>
        <w:t xml:space="preserve">в </w:t>
      </w:r>
      <w:r>
        <w:rPr>
          <w:sz w:val="28"/>
          <w:szCs w:val="22"/>
          <w:lang w:val="en-US"/>
        </w:rPr>
        <w:t>delay</w:t>
      </w:r>
      <w:r w:rsidRPr="00E87095">
        <w:rPr>
          <w:sz w:val="28"/>
          <w:szCs w:val="22"/>
        </w:rPr>
        <w:t>2</w:t>
      </w:r>
      <w:r>
        <w:rPr>
          <w:sz w:val="28"/>
          <w:szCs w:val="22"/>
        </w:rPr>
        <w:t xml:space="preserve">. </w:t>
      </w:r>
    </w:p>
    <w:p w14:paraId="1C743CA5" w14:textId="4A47841D" w:rsidR="00880714" w:rsidRDefault="00625553" w:rsidP="00215D1B">
      <w:pPr>
        <w:spacing w:line="360" w:lineRule="auto"/>
        <w:ind w:firstLine="720"/>
        <w:jc w:val="both"/>
        <w:rPr>
          <w:b/>
          <w:bCs/>
          <w:sz w:val="28"/>
          <w:szCs w:val="22"/>
        </w:rPr>
      </w:pPr>
      <w:r w:rsidRPr="00625553">
        <w:rPr>
          <w:b/>
          <w:bCs/>
          <w:sz w:val="28"/>
          <w:szCs w:val="22"/>
        </w:rPr>
        <w:t>Задание 2</w:t>
      </w:r>
    </w:p>
    <w:p w14:paraId="34A42E8B" w14:textId="2D14894B" w:rsidR="0087033F" w:rsidRPr="0078166A" w:rsidRDefault="003D66E5" w:rsidP="0061356E">
      <w:pPr>
        <w:jc w:val="center"/>
        <w:rPr>
          <w:sz w:val="28"/>
          <w:szCs w:val="22"/>
        </w:rPr>
      </w:pPr>
      <w:r w:rsidRPr="003D66E5">
        <w:rPr>
          <w:noProof/>
          <w:sz w:val="28"/>
          <w:szCs w:val="22"/>
        </w:rPr>
        <w:drawing>
          <wp:inline distT="0" distB="0" distL="0" distR="0" wp14:anchorId="07E3C1DD" wp14:editId="321E47AD">
            <wp:extent cx="5670550" cy="2759542"/>
            <wp:effectExtent l="0" t="0" r="6350" b="317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74034" cy="276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40404" w14:textId="522900CF" w:rsidR="003D66E5" w:rsidRDefault="003D66E5" w:rsidP="003D66E5">
      <w:pPr>
        <w:jc w:val="center"/>
        <w:rPr>
          <w:sz w:val="28"/>
          <w:szCs w:val="22"/>
        </w:rPr>
      </w:pPr>
      <w:r>
        <w:rPr>
          <w:sz w:val="28"/>
          <w:szCs w:val="22"/>
        </w:rPr>
        <w:t xml:space="preserve">Рисунок </w:t>
      </w:r>
      <w:r w:rsidR="00773E4C">
        <w:rPr>
          <w:sz w:val="28"/>
          <w:szCs w:val="22"/>
        </w:rPr>
        <w:t>2</w:t>
      </w:r>
      <w:r>
        <w:rPr>
          <w:sz w:val="28"/>
          <w:szCs w:val="22"/>
        </w:rPr>
        <w:t xml:space="preserve"> – указатель</w:t>
      </w:r>
      <w:r w:rsidRPr="00E87095">
        <w:rPr>
          <w:sz w:val="28"/>
          <w:szCs w:val="22"/>
        </w:rPr>
        <w:t xml:space="preserve"> </w:t>
      </w:r>
      <w:proofErr w:type="gramStart"/>
      <w:r>
        <w:rPr>
          <w:sz w:val="28"/>
          <w:szCs w:val="22"/>
          <w:lang w:val="en-US"/>
        </w:rPr>
        <w:t>SP</w:t>
      </w:r>
      <w:r w:rsidRPr="00E87095">
        <w:rPr>
          <w:sz w:val="28"/>
          <w:szCs w:val="22"/>
        </w:rPr>
        <w:t>,</w:t>
      </w:r>
      <w:r>
        <w:rPr>
          <w:sz w:val="28"/>
          <w:szCs w:val="22"/>
          <w:lang w:val="en-US"/>
        </w:rPr>
        <w:t>PC</w:t>
      </w:r>
      <w:proofErr w:type="gramEnd"/>
      <w:r w:rsidRPr="00E87095">
        <w:rPr>
          <w:sz w:val="28"/>
          <w:szCs w:val="22"/>
        </w:rPr>
        <w:t xml:space="preserve"> </w:t>
      </w:r>
      <w:r>
        <w:rPr>
          <w:sz w:val="28"/>
          <w:szCs w:val="22"/>
        </w:rPr>
        <w:t xml:space="preserve">(верхний левый угол), состояние стека (нижний правый угол), </w:t>
      </w:r>
      <w:proofErr w:type="spellStart"/>
      <w:r>
        <w:rPr>
          <w:sz w:val="28"/>
          <w:szCs w:val="22"/>
        </w:rPr>
        <w:t>дизасемблер</w:t>
      </w:r>
      <w:proofErr w:type="spellEnd"/>
      <w:r>
        <w:rPr>
          <w:sz w:val="28"/>
          <w:szCs w:val="22"/>
        </w:rPr>
        <w:t xml:space="preserve"> (по центру)</w:t>
      </w:r>
    </w:p>
    <w:p w14:paraId="12038115" w14:textId="2B7BB56F" w:rsidR="003D66E5" w:rsidRDefault="003D66E5" w:rsidP="003D66E5">
      <w:pPr>
        <w:jc w:val="center"/>
        <w:rPr>
          <w:sz w:val="28"/>
          <w:szCs w:val="22"/>
        </w:rPr>
      </w:pPr>
    </w:p>
    <w:p w14:paraId="43EC1CA5" w14:textId="44B61390" w:rsidR="003D66E5" w:rsidRPr="00F940FF" w:rsidRDefault="00F940FF" w:rsidP="00165B9C">
      <w:pPr>
        <w:spacing w:line="360" w:lineRule="auto"/>
        <w:ind w:firstLine="720"/>
        <w:rPr>
          <w:sz w:val="28"/>
          <w:szCs w:val="22"/>
        </w:rPr>
      </w:pPr>
      <w:r>
        <w:rPr>
          <w:sz w:val="28"/>
          <w:szCs w:val="22"/>
        </w:rPr>
        <w:t xml:space="preserve">Как видно, в стеке находится 3 адреса возврата, для </w:t>
      </w:r>
      <w:r>
        <w:rPr>
          <w:sz w:val="28"/>
          <w:szCs w:val="22"/>
          <w:lang w:val="en-US"/>
        </w:rPr>
        <w:t>delay</w:t>
      </w:r>
      <w:r w:rsidRPr="00F940FF">
        <w:rPr>
          <w:sz w:val="28"/>
          <w:szCs w:val="22"/>
        </w:rPr>
        <w:t>2</w:t>
      </w:r>
      <w:r>
        <w:rPr>
          <w:sz w:val="28"/>
          <w:szCs w:val="22"/>
        </w:rPr>
        <w:t xml:space="preserve">, для </w:t>
      </w:r>
      <w:r>
        <w:rPr>
          <w:sz w:val="28"/>
          <w:szCs w:val="22"/>
          <w:lang w:val="en-US"/>
        </w:rPr>
        <w:t>ret</w:t>
      </w:r>
      <w:r w:rsidRPr="00F940FF">
        <w:rPr>
          <w:sz w:val="28"/>
          <w:szCs w:val="22"/>
        </w:rPr>
        <w:t xml:space="preserve"> </w:t>
      </w:r>
      <w:r>
        <w:rPr>
          <w:sz w:val="28"/>
          <w:szCs w:val="22"/>
        </w:rPr>
        <w:t xml:space="preserve">внутри </w:t>
      </w:r>
      <w:r>
        <w:rPr>
          <w:sz w:val="28"/>
          <w:szCs w:val="22"/>
          <w:lang w:val="en-US"/>
        </w:rPr>
        <w:t>delay</w:t>
      </w:r>
      <w:r w:rsidRPr="00F940FF">
        <w:rPr>
          <w:sz w:val="28"/>
          <w:szCs w:val="22"/>
        </w:rPr>
        <w:t xml:space="preserve">2 </w:t>
      </w:r>
      <w:r>
        <w:rPr>
          <w:sz w:val="28"/>
          <w:szCs w:val="22"/>
        </w:rPr>
        <w:t xml:space="preserve">и для </w:t>
      </w:r>
      <w:r>
        <w:rPr>
          <w:sz w:val="28"/>
          <w:szCs w:val="22"/>
          <w:lang w:val="en-US"/>
        </w:rPr>
        <w:t>INIT</w:t>
      </w:r>
      <w:r>
        <w:rPr>
          <w:sz w:val="28"/>
          <w:szCs w:val="22"/>
        </w:rPr>
        <w:t>.</w:t>
      </w:r>
    </w:p>
    <w:p w14:paraId="39CE2AC0" w14:textId="4296E1E1" w:rsidR="00215D1B" w:rsidRDefault="009B710F" w:rsidP="00215D1B">
      <w:pPr>
        <w:spacing w:line="360" w:lineRule="auto"/>
        <w:ind w:firstLine="720"/>
        <w:jc w:val="both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t>Задание 3</w:t>
      </w:r>
    </w:p>
    <w:p w14:paraId="6EAF5C87" w14:textId="67357141" w:rsidR="00E43911" w:rsidRDefault="00576A19" w:rsidP="00576A19">
      <w:pPr>
        <w:spacing w:line="360" w:lineRule="auto"/>
        <w:jc w:val="both"/>
        <w:rPr>
          <w:sz w:val="28"/>
          <w:szCs w:val="22"/>
        </w:rPr>
      </w:pPr>
      <w:r>
        <w:rPr>
          <w:sz w:val="28"/>
          <w:szCs w:val="22"/>
        </w:rPr>
        <w:tab/>
        <w:t>Результат выполне</w:t>
      </w:r>
      <w:r w:rsidR="00D572DD">
        <w:rPr>
          <w:sz w:val="28"/>
          <w:szCs w:val="22"/>
        </w:rPr>
        <w:t>н</w:t>
      </w:r>
      <w:r>
        <w:rPr>
          <w:sz w:val="28"/>
          <w:szCs w:val="22"/>
        </w:rPr>
        <w:t>ия задания представлен ниже</w:t>
      </w:r>
      <w:r w:rsidR="00C50CCE">
        <w:rPr>
          <w:sz w:val="28"/>
          <w:szCs w:val="22"/>
        </w:rPr>
        <w:t xml:space="preserve"> в листинге 1.</w:t>
      </w:r>
    </w:p>
    <w:p w14:paraId="0846AB46" w14:textId="312026CE" w:rsidR="00E43911" w:rsidRPr="00576A19" w:rsidRDefault="00E43911" w:rsidP="00E43911">
      <w:pPr>
        <w:jc w:val="both"/>
        <w:rPr>
          <w:sz w:val="28"/>
          <w:szCs w:val="22"/>
        </w:rPr>
      </w:pPr>
      <w:r>
        <w:rPr>
          <w:sz w:val="28"/>
          <w:szCs w:val="22"/>
        </w:rPr>
        <w:t>Листинг 1 – Код програм</w:t>
      </w:r>
      <w:r w:rsidR="005D67CB">
        <w:rPr>
          <w:sz w:val="28"/>
          <w:szCs w:val="22"/>
        </w:rPr>
        <w:t>м</w:t>
      </w:r>
      <w:r>
        <w:rPr>
          <w:sz w:val="28"/>
          <w:szCs w:val="22"/>
        </w:rPr>
        <w:t>ы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911"/>
      </w:tblGrid>
      <w:tr w:rsidR="005A22DC" w:rsidRPr="009121B9" w14:paraId="663C02FC" w14:textId="77777777" w:rsidTr="005A22DC">
        <w:tc>
          <w:tcPr>
            <w:tcW w:w="10137" w:type="dxa"/>
          </w:tcPr>
          <w:p w14:paraId="6A7018D5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.include</w:t>
            </w:r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"m8515def.inc" </w:t>
            </w:r>
          </w:p>
          <w:p w14:paraId="6975993D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.def job = r25 </w:t>
            </w:r>
          </w:p>
          <w:p w14:paraId="5F84AEA5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.def 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eg_led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= r24 </w:t>
            </w:r>
          </w:p>
          <w:p w14:paraId="002CE8F4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.def temp = r19 </w:t>
            </w:r>
          </w:p>
          <w:p w14:paraId="55F19987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START_BUTTON = 3</w:t>
            </w:r>
          </w:p>
          <w:p w14:paraId="309BB56C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STOP_BUTTON = 0</w:t>
            </w:r>
          </w:p>
          <w:p w14:paraId="608BCF3E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WORKING = 1</w:t>
            </w:r>
          </w:p>
          <w:p w14:paraId="6E9A63A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WAITING = 0</w:t>
            </w:r>
          </w:p>
          <w:p w14:paraId="33EDC740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.def 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upa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= r21</w:t>
            </w:r>
          </w:p>
          <w:p w14:paraId="4401A41D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A = 1</w:t>
            </w:r>
          </w:p>
          <w:p w14:paraId="0E01B96A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LUPA1 = 1</w:t>
            </w:r>
          </w:p>
          <w:p w14:paraId="7332D8EB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LUPA2 = 7</w:t>
            </w:r>
          </w:p>
          <w:p w14:paraId="00B89F2B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.org $000</w:t>
            </w:r>
          </w:p>
          <w:p w14:paraId="45BEE86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47E6583D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INIT</w:t>
            </w:r>
          </w:p>
          <w:p w14:paraId="6AD3F087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5FBF591C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start</w:t>
            </w:r>
          </w:p>
          <w:p w14:paraId="4ACA80EE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55C10AAB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69C324A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7E61EF09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0E1C1A58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672B4F00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0382933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43563AC9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5E1A0563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274D9509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665B4D9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stop </w:t>
            </w:r>
          </w:p>
          <w:p w14:paraId="57BC7318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7398465E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INIT:</w:t>
            </w:r>
          </w:p>
          <w:p w14:paraId="33D07E82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job, WAITING</w:t>
            </w:r>
          </w:p>
          <w:p w14:paraId="60920C87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temp,high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(RAMEND) </w:t>
            </w:r>
          </w:p>
          <w:p w14:paraId="5DF785EF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SPH,temp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7BDA1B6E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temp,low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(RAMEND) </w:t>
            </w:r>
          </w:p>
          <w:p w14:paraId="795B4398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SPL,temp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3D3D0924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ser temp </w:t>
            </w:r>
          </w:p>
          <w:p w14:paraId="69948BB5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DDRC,temp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02C09299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PORTC,temp</w:t>
            </w:r>
            <w:proofErr w:type="spellEnd"/>
            <w:proofErr w:type="gramEnd"/>
          </w:p>
          <w:p w14:paraId="30C4A404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eg_led,0b10000000</w:t>
            </w:r>
          </w:p>
          <w:p w14:paraId="02D4FC49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PORTC,reg</w:t>
            </w:r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_led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3FDF23EF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clr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temp</w:t>
            </w:r>
          </w:p>
          <w:p w14:paraId="6E725021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DDRD,temp</w:t>
            </w:r>
            <w:proofErr w:type="spellEnd"/>
            <w:proofErr w:type="gramEnd"/>
          </w:p>
          <w:p w14:paraId="3278FDB2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out DDRE, temp</w:t>
            </w:r>
          </w:p>
          <w:p w14:paraId="66A96B4E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temp,0b00001000 </w:t>
            </w:r>
          </w:p>
          <w:p w14:paraId="0C8680C8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lastRenderedPageBreak/>
              <w:tab/>
              <w:t xml:space="preserve">out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PORTD,temp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1F072C49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temp,0b00000001 </w:t>
            </w:r>
          </w:p>
          <w:p w14:paraId="713AA5C3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PORTE,temp</w:t>
            </w:r>
            <w:proofErr w:type="spellEnd"/>
            <w:proofErr w:type="gramEnd"/>
          </w:p>
          <w:p w14:paraId="71F62159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temp,(</w:t>
            </w:r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(1&lt;&lt;INT1)|(1&lt;&lt;INT2))</w:t>
            </w:r>
          </w:p>
          <w:p w14:paraId="0A6A48C0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GICR,temp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2A759324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temp,0 </w:t>
            </w:r>
          </w:p>
          <w:p w14:paraId="7B9A980D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MCUCR,temp</w:t>
            </w:r>
            <w:proofErr w:type="spellEnd"/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74C831F7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eg_led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, 1</w:t>
            </w:r>
          </w:p>
          <w:p w14:paraId="3F31CBB0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sei </w:t>
            </w:r>
          </w:p>
          <w:p w14:paraId="745FFB9F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2144F70D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6DC683F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wait:</w:t>
            </w:r>
          </w:p>
          <w:p w14:paraId="73C17730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cp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job, WAITING</w:t>
            </w:r>
          </w:p>
          <w:p w14:paraId="60067255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brne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work</w:t>
            </w:r>
          </w:p>
          <w:p w14:paraId="725D177E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785B3D33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wait</w:t>
            </w:r>
          </w:p>
          <w:p w14:paraId="5F47B441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5CDAFCA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work:</w:t>
            </w:r>
          </w:p>
          <w:p w14:paraId="581B60BE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cp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job, WORKING</w:t>
            </w:r>
          </w:p>
          <w:p w14:paraId="2D5B3D34" w14:textId="77777777" w:rsidR="005D67CB" w:rsidRPr="002F7A2D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brne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wait</w:t>
            </w:r>
          </w:p>
          <w:p w14:paraId="2047C81D" w14:textId="77777777" w:rsidR="005D67CB" w:rsidRPr="002F7A2D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7CD4BA4D" w14:textId="77777777" w:rsidR="005D67CB" w:rsidRPr="002F7A2D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</w:rPr>
              <w:t>;*</w:t>
            </w:r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</w:rPr>
              <w:t xml:space="preserve">**От 7 до 1 один выключен, от 1 до 7 один включен*** </w:t>
            </w:r>
          </w:p>
          <w:p w14:paraId="07FC1DE7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sbrs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upa,A</w:t>
            </w:r>
            <w:proofErr w:type="spellEnd"/>
            <w:proofErr w:type="gramEnd"/>
          </w:p>
          <w:p w14:paraId="6E13D931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ex</w:t>
            </w:r>
            <w:proofErr w:type="spellEnd"/>
          </w:p>
          <w:p w14:paraId="0A802870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sbrs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eg_</w:t>
            </w:r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ed,LUPA</w:t>
            </w:r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1</w:t>
            </w:r>
          </w:p>
          <w:p w14:paraId="719BF912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left</w:t>
            </w:r>
          </w:p>
          <w:p w14:paraId="07AF2413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clr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upa</w:t>
            </w:r>
            <w:proofErr w:type="spellEnd"/>
          </w:p>
          <w:p w14:paraId="65079C2E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eg_led,0b11111101</w:t>
            </w:r>
          </w:p>
          <w:p w14:paraId="6FFF822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sec</w:t>
            </w:r>
          </w:p>
          <w:p w14:paraId="3830EC28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next</w:t>
            </w:r>
          </w:p>
          <w:p w14:paraId="47E09A37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eft:</w:t>
            </w:r>
          </w:p>
          <w:p w14:paraId="0E890819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or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eg_led</w:t>
            </w:r>
            <w:proofErr w:type="spellEnd"/>
          </w:p>
          <w:p w14:paraId="3A0871F0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or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eg_led</w:t>
            </w:r>
            <w:proofErr w:type="spellEnd"/>
          </w:p>
          <w:p w14:paraId="7107C945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next</w:t>
            </w:r>
          </w:p>
          <w:p w14:paraId="52C1480A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ex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:</w:t>
            </w:r>
          </w:p>
          <w:p w14:paraId="5BF577BB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sbrc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eg_</w:t>
            </w:r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ed,LUPA</w:t>
            </w:r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2</w:t>
            </w:r>
          </w:p>
          <w:p w14:paraId="72FF2170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ight</w:t>
            </w:r>
          </w:p>
          <w:p w14:paraId="40B2C418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ser 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upa</w:t>
            </w:r>
            <w:proofErr w:type="spellEnd"/>
          </w:p>
          <w:p w14:paraId="251990AE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eg_led,0b10000000</w:t>
            </w:r>
          </w:p>
          <w:p w14:paraId="60D03362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clc</w:t>
            </w:r>
            <w:proofErr w:type="spellEnd"/>
          </w:p>
          <w:p w14:paraId="2E501E14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next</w:t>
            </w:r>
          </w:p>
          <w:p w14:paraId="529EB92F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ight:</w:t>
            </w:r>
          </w:p>
          <w:p w14:paraId="2E332AB3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ol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eg_led</w:t>
            </w:r>
            <w:proofErr w:type="spellEnd"/>
          </w:p>
          <w:p w14:paraId="7BF9DAB5" w14:textId="77777777" w:rsidR="005D67CB" w:rsidRPr="002F7A2D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ol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eg</w:t>
            </w:r>
            <w:r w:rsidRPr="002F7A2D">
              <w:rPr>
                <w:rFonts w:ascii="Courier New" w:hAnsi="Courier New" w:cs="Courier New"/>
                <w:sz w:val="24"/>
                <w:szCs w:val="24"/>
              </w:rPr>
              <w:t>_</w:t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ed</w:t>
            </w:r>
          </w:p>
          <w:p w14:paraId="3B484F1C" w14:textId="77777777" w:rsidR="005D67CB" w:rsidRPr="002F7A2D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next</w:t>
            </w:r>
            <w:r w:rsidRPr="002F7A2D">
              <w:rPr>
                <w:rFonts w:ascii="Courier New" w:hAnsi="Courier New" w:cs="Courier New"/>
                <w:sz w:val="24"/>
                <w:szCs w:val="24"/>
              </w:rPr>
              <w:t>:</w:t>
            </w:r>
          </w:p>
          <w:p w14:paraId="600FBAAA" w14:textId="77777777" w:rsidR="005D67CB" w:rsidRPr="002F7A2D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5678EF43" w14:textId="77777777" w:rsidR="005D67CB" w:rsidRPr="002F7A2D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out</w:t>
            </w:r>
            <w:r w:rsidRPr="002F7A2D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PORTC</w:t>
            </w:r>
            <w:r w:rsidRPr="002F7A2D">
              <w:rPr>
                <w:rFonts w:ascii="Courier New" w:hAnsi="Courier New" w:cs="Courier New"/>
                <w:sz w:val="24"/>
                <w:szCs w:val="24"/>
              </w:rPr>
              <w:t>,</w:t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eg</w:t>
            </w:r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</w:rPr>
              <w:t>_</w:t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ed</w:t>
            </w:r>
            <w:r w:rsidRPr="002F7A2D">
              <w:rPr>
                <w:rFonts w:ascii="Courier New" w:hAnsi="Courier New" w:cs="Courier New"/>
                <w:sz w:val="24"/>
                <w:szCs w:val="24"/>
              </w:rPr>
              <w:t xml:space="preserve"> ;вывод содержимого регистра в порт</w:t>
            </w:r>
          </w:p>
          <w:p w14:paraId="787FBF91" w14:textId="77777777" w:rsidR="005D67CB" w:rsidRPr="002F7A2D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57E522E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work</w:t>
            </w:r>
          </w:p>
          <w:p w14:paraId="0C78A9E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0C1A95F4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start:</w:t>
            </w:r>
          </w:p>
          <w:p w14:paraId="72F76A5C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job, WORKING</w:t>
            </w:r>
          </w:p>
          <w:p w14:paraId="18B83885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6E5D0BC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lastRenderedPageBreak/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wait_start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:</w:t>
            </w:r>
          </w:p>
          <w:p w14:paraId="02999362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sbis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pind,START</w:t>
            </w:r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_BUTTON</w:t>
            </w:r>
            <w:proofErr w:type="spellEnd"/>
          </w:p>
          <w:p w14:paraId="58B7D22B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wait_start</w:t>
            </w:r>
            <w:proofErr w:type="spellEnd"/>
          </w:p>
          <w:p w14:paraId="1F06A4FA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eti</w:t>
            </w:r>
            <w:proofErr w:type="spellEnd"/>
          </w:p>
          <w:p w14:paraId="5CF3BDC5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0DC41C31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stop:</w:t>
            </w:r>
          </w:p>
          <w:p w14:paraId="377A2D50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job, WAITING</w:t>
            </w:r>
          </w:p>
          <w:p w14:paraId="652921AA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75FD5B29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wait_sto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:</w:t>
            </w:r>
          </w:p>
          <w:p w14:paraId="139F1D0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sbis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pine,STOP</w:t>
            </w:r>
            <w:proofErr w:type="gram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_BUTTON</w:t>
            </w:r>
            <w:proofErr w:type="spellEnd"/>
          </w:p>
          <w:p w14:paraId="5A291CA9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wait_stop</w:t>
            </w:r>
            <w:proofErr w:type="spellEnd"/>
          </w:p>
          <w:p w14:paraId="763D630C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reti</w:t>
            </w:r>
            <w:proofErr w:type="spellEnd"/>
          </w:p>
          <w:p w14:paraId="2C0DB387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24AD18BD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delay:</w:t>
            </w:r>
          </w:p>
          <w:p w14:paraId="1F9AC435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6,250</w:t>
            </w:r>
          </w:p>
          <w:p w14:paraId="0F65EBEA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d0:</w:t>
            </w:r>
          </w:p>
          <w:p w14:paraId="54182E7F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7,250</w:t>
            </w:r>
          </w:p>
          <w:p w14:paraId="3EBCAAB5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d1: </w:t>
            </w:r>
          </w:p>
          <w:p w14:paraId="66EDC329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8,8</w:t>
            </w:r>
          </w:p>
          <w:p w14:paraId="4A64DAD4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d2: </w:t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dec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8 </w:t>
            </w:r>
          </w:p>
          <w:p w14:paraId="1A2BD62D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brne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2 </w:t>
            </w:r>
          </w:p>
          <w:p w14:paraId="1EC44A0D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dec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7</w:t>
            </w:r>
          </w:p>
          <w:p w14:paraId="6B59960F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brne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1</w:t>
            </w:r>
          </w:p>
          <w:p w14:paraId="66DEA646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dec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6</w:t>
            </w:r>
          </w:p>
          <w:p w14:paraId="069DA9C5" w14:textId="77777777" w:rsidR="005D67CB" w:rsidRPr="005D67CB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>brne</w:t>
            </w:r>
            <w:proofErr w:type="spellEnd"/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0</w:t>
            </w:r>
          </w:p>
          <w:p w14:paraId="71FF325D" w14:textId="698691FA" w:rsidR="005A22DC" w:rsidRPr="005A22DC" w:rsidRDefault="005D67CB" w:rsidP="005D67CB">
            <w:pPr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5D67CB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ret</w:t>
            </w:r>
          </w:p>
        </w:tc>
      </w:tr>
    </w:tbl>
    <w:p w14:paraId="5704FFE3" w14:textId="2AA1CDDB" w:rsidR="009B710F" w:rsidRDefault="00381868" w:rsidP="005D3419">
      <w:pPr>
        <w:spacing w:line="360" w:lineRule="auto"/>
        <w:ind w:firstLine="720"/>
        <w:jc w:val="both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lastRenderedPageBreak/>
        <w:t>Задание 4</w:t>
      </w:r>
    </w:p>
    <w:p w14:paraId="353AD38A" w14:textId="4BD9D356" w:rsidR="00732185" w:rsidRDefault="00732185" w:rsidP="00CC032B">
      <w:pPr>
        <w:spacing w:line="360" w:lineRule="auto"/>
        <w:jc w:val="both"/>
        <w:rPr>
          <w:sz w:val="28"/>
          <w:szCs w:val="22"/>
        </w:rPr>
      </w:pPr>
      <w:r w:rsidRPr="006B58EA">
        <w:rPr>
          <w:b/>
          <w:bCs/>
          <w:sz w:val="28"/>
          <w:szCs w:val="22"/>
        </w:rPr>
        <w:tab/>
      </w:r>
      <w:r>
        <w:rPr>
          <w:sz w:val="28"/>
          <w:szCs w:val="22"/>
        </w:rPr>
        <w:t>Полученный код программы представлен ниже в листинге 2.</w:t>
      </w:r>
    </w:p>
    <w:p w14:paraId="7E8D6F04" w14:textId="1C9C5A1D" w:rsidR="00732185" w:rsidRPr="00732185" w:rsidRDefault="00732185" w:rsidP="00732185">
      <w:pPr>
        <w:jc w:val="both"/>
        <w:rPr>
          <w:sz w:val="28"/>
          <w:szCs w:val="22"/>
        </w:rPr>
      </w:pPr>
      <w:r>
        <w:rPr>
          <w:sz w:val="28"/>
          <w:szCs w:val="22"/>
        </w:rPr>
        <w:t>Листинг 2 – Код программы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911"/>
      </w:tblGrid>
      <w:tr w:rsidR="002232EF" w14:paraId="1ED7F529" w14:textId="77777777" w:rsidTr="002232EF">
        <w:tc>
          <w:tcPr>
            <w:tcW w:w="10137" w:type="dxa"/>
          </w:tcPr>
          <w:p w14:paraId="68C4D255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.include</w:t>
            </w:r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"m8515def.inc" </w:t>
            </w:r>
          </w:p>
          <w:p w14:paraId="61C600C9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.def temp = r16 </w:t>
            </w:r>
          </w:p>
          <w:p w14:paraId="04190D2B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led = 0 </w:t>
            </w:r>
          </w:p>
          <w:p w14:paraId="501ADE8C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sw0 = 0 </w:t>
            </w:r>
          </w:p>
          <w:p w14:paraId="31D875FB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sw1 = 1</w:t>
            </w:r>
          </w:p>
          <w:p w14:paraId="5832DED8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.org $000</w:t>
            </w:r>
          </w:p>
          <w:p w14:paraId="329BFB4E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2504BC53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INIT </w:t>
            </w:r>
          </w:p>
          <w:p w14:paraId="41B97F97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0460899E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068C2A00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4A33ECEF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451569BC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61863420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748A9FDD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0523E53D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4D1E03B1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13806F6D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413F5F12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372F1167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</w:p>
          <w:p w14:paraId="23BB6A6C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ed_on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67EE6814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401BC5F8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lastRenderedPageBreak/>
              <w:t>INIT:</w:t>
            </w:r>
          </w:p>
          <w:p w14:paraId="04869ADB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temp,high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(RAMEND) </w:t>
            </w:r>
          </w:p>
          <w:p w14:paraId="3AEF7C48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SPH,temp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107F9CE4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temp,low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(RAMEND) </w:t>
            </w:r>
          </w:p>
          <w:p w14:paraId="0AB29C4A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SPL,temp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012284F9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2453FFE1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ser temp </w:t>
            </w:r>
          </w:p>
          <w:p w14:paraId="458C0FCA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DDRB,temp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29468E71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PORTB,temp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12D33CF3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4CD5FD16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clr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temp </w:t>
            </w:r>
          </w:p>
          <w:p w14:paraId="485B016B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DDRE,temp</w:t>
            </w:r>
            <w:proofErr w:type="spellEnd"/>
            <w:proofErr w:type="gramEnd"/>
          </w:p>
          <w:p w14:paraId="66524A33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DDRA,temp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7DF568AE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4ABDD977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temp,0b00000001 </w:t>
            </w:r>
          </w:p>
          <w:p w14:paraId="704C869D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PORTE,temp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42D533D0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0831994B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temp,0b00000011 </w:t>
            </w:r>
          </w:p>
          <w:p w14:paraId="71D286D8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PORTA,temp</w:t>
            </w:r>
            <w:proofErr w:type="spellEnd"/>
            <w:proofErr w:type="gramEnd"/>
          </w:p>
          <w:p w14:paraId="348BF9F1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7900548F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temp,(</w:t>
            </w:r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1&lt;&lt;INT2)</w:t>
            </w:r>
          </w:p>
          <w:p w14:paraId="1CB8F321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GICR,temp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7E53F228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757DD912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temp,0 </w:t>
            </w:r>
          </w:p>
          <w:p w14:paraId="77FD8125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MCUCR,temp</w:t>
            </w:r>
            <w:proofErr w:type="spellEnd"/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53506126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4DABE09F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sei </w:t>
            </w:r>
          </w:p>
          <w:p w14:paraId="55D50A3A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68F6446F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oop:</w:t>
            </w:r>
          </w:p>
          <w:p w14:paraId="4AAC4FB5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nop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4F7AB67C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loop</w:t>
            </w:r>
          </w:p>
          <w:p w14:paraId="31B783D2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6848E1C8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ed_on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:</w:t>
            </w:r>
          </w:p>
          <w:p w14:paraId="4F0AB555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sei</w:t>
            </w:r>
          </w:p>
          <w:p w14:paraId="68DB6B7F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sbis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PINA,sw</w:t>
            </w:r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0</w:t>
            </w:r>
          </w:p>
          <w:p w14:paraId="44B7DD60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led_on1</w:t>
            </w:r>
          </w:p>
          <w:p w14:paraId="5CB4777A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125867BA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sbis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PINA,sw</w:t>
            </w:r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1</w:t>
            </w:r>
          </w:p>
          <w:p w14:paraId="64900D54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led_on2</w:t>
            </w:r>
          </w:p>
          <w:p w14:paraId="055C49A7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408241FE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ed_on</w:t>
            </w:r>
            <w:proofErr w:type="spellEnd"/>
          </w:p>
          <w:p w14:paraId="602A7B32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58C529C5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led_on1: </w:t>
            </w:r>
          </w:p>
          <w:p w14:paraId="1EE04708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cb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PORTB,led</w:t>
            </w:r>
            <w:proofErr w:type="spellEnd"/>
            <w:proofErr w:type="gramEnd"/>
          </w:p>
          <w:p w14:paraId="1D11B6EE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call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elay1</w:t>
            </w:r>
          </w:p>
          <w:p w14:paraId="4BA384B4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sb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PORTB,led</w:t>
            </w:r>
            <w:proofErr w:type="spellEnd"/>
            <w:proofErr w:type="gramEnd"/>
          </w:p>
          <w:p w14:paraId="5B26C8BA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79EF7184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wait_0:</w:t>
            </w:r>
          </w:p>
          <w:p w14:paraId="71E2CF02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sbis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pina,sw</w:t>
            </w:r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0 </w:t>
            </w:r>
          </w:p>
          <w:p w14:paraId="252C7BE2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wait_0</w:t>
            </w:r>
          </w:p>
          <w:p w14:paraId="36996631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eti</w:t>
            </w:r>
            <w:proofErr w:type="spellEnd"/>
          </w:p>
          <w:p w14:paraId="35F23E84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 </w:t>
            </w:r>
          </w:p>
          <w:p w14:paraId="29552A31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led_on2: </w:t>
            </w:r>
          </w:p>
          <w:p w14:paraId="43406448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lastRenderedPageBreak/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cb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PORTB,led</w:t>
            </w:r>
            <w:proofErr w:type="spellEnd"/>
            <w:proofErr w:type="gramEnd"/>
          </w:p>
          <w:p w14:paraId="1853E6C4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call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elay2</w:t>
            </w:r>
          </w:p>
          <w:p w14:paraId="65C8A10D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sb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PORTB,led</w:t>
            </w:r>
            <w:proofErr w:type="spellEnd"/>
            <w:proofErr w:type="gramEnd"/>
          </w:p>
          <w:p w14:paraId="5CD7643C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4E2D3CF2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wait_1:</w:t>
            </w:r>
          </w:p>
          <w:p w14:paraId="3887E003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sbis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pina,sw</w:t>
            </w:r>
            <w:proofErr w:type="gram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1 </w:t>
            </w:r>
          </w:p>
          <w:p w14:paraId="4FA9B399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wait_1</w:t>
            </w:r>
          </w:p>
          <w:p w14:paraId="3C5BCCA0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et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</w:p>
          <w:p w14:paraId="28C5DA03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49496E4B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delay1: </w:t>
            </w:r>
          </w:p>
          <w:p w14:paraId="21191ED8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; start delay</w:t>
            </w:r>
          </w:p>
          <w:p w14:paraId="5BC11803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6,255</w:t>
            </w:r>
          </w:p>
          <w:p w14:paraId="19C3193D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d0:</w:t>
            </w:r>
          </w:p>
          <w:p w14:paraId="6CABED15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7,255</w:t>
            </w:r>
          </w:p>
          <w:p w14:paraId="1AB33A1D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d1: </w:t>
            </w:r>
          </w:p>
          <w:p w14:paraId="68C92B32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8,20</w:t>
            </w:r>
          </w:p>
          <w:p w14:paraId="088B1401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d2: </w:t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dec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8 </w:t>
            </w:r>
          </w:p>
          <w:p w14:paraId="5A8B20FC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brne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2 </w:t>
            </w:r>
          </w:p>
          <w:p w14:paraId="267D4D59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dec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7</w:t>
            </w:r>
          </w:p>
          <w:p w14:paraId="300D1517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brne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1</w:t>
            </w:r>
          </w:p>
          <w:p w14:paraId="00EEF152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dec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6</w:t>
            </w:r>
          </w:p>
          <w:p w14:paraId="69AC81B9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brne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0</w:t>
            </w:r>
          </w:p>
          <w:p w14:paraId="19F9731F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; end delay</w:t>
            </w:r>
          </w:p>
          <w:p w14:paraId="11C23432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ret</w:t>
            </w:r>
          </w:p>
          <w:p w14:paraId="62592406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10C7ED6C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delay2: </w:t>
            </w:r>
          </w:p>
          <w:p w14:paraId="60EC09A5" w14:textId="77777777" w:rsidR="002F7A2D" w:rsidRPr="002F7A2D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call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elay1</w:t>
            </w:r>
          </w:p>
          <w:p w14:paraId="5C6343F8" w14:textId="77777777" w:rsidR="00DE1E86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>rcall</w:t>
            </w:r>
            <w:proofErr w:type="spellEnd"/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elay1</w:t>
            </w:r>
          </w:p>
          <w:p w14:paraId="6B405A60" w14:textId="69C8EE1A" w:rsidR="002232EF" w:rsidRPr="002232EF" w:rsidRDefault="002F7A2D" w:rsidP="002F7A2D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F7A2D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ret</w:t>
            </w:r>
          </w:p>
        </w:tc>
      </w:tr>
    </w:tbl>
    <w:p w14:paraId="3B02F06A" w14:textId="77777777" w:rsidR="004E6D6A" w:rsidRPr="007B7E5D" w:rsidRDefault="004E6D6A" w:rsidP="00CC032B">
      <w:pPr>
        <w:spacing w:line="360" w:lineRule="auto"/>
        <w:jc w:val="both"/>
        <w:rPr>
          <w:sz w:val="28"/>
          <w:szCs w:val="22"/>
          <w:lang w:val="en-US"/>
        </w:rPr>
      </w:pPr>
    </w:p>
    <w:p w14:paraId="49101AA8" w14:textId="04B4BD4E" w:rsidR="009A7DF3" w:rsidRDefault="001B409D" w:rsidP="001B409D">
      <w:pPr>
        <w:spacing w:line="360" w:lineRule="auto"/>
        <w:ind w:firstLine="720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Собранная схема в </w:t>
      </w:r>
      <w:r>
        <w:rPr>
          <w:sz w:val="28"/>
          <w:szCs w:val="22"/>
          <w:lang w:val="en-US"/>
        </w:rPr>
        <w:t>Proteus</w:t>
      </w:r>
      <w:r w:rsidRPr="001B409D">
        <w:rPr>
          <w:sz w:val="28"/>
          <w:szCs w:val="22"/>
        </w:rPr>
        <w:t xml:space="preserve"> </w:t>
      </w:r>
      <w:r>
        <w:rPr>
          <w:sz w:val="28"/>
          <w:szCs w:val="22"/>
        </w:rPr>
        <w:t>приведена на рисунке 3.</w:t>
      </w:r>
    </w:p>
    <w:p w14:paraId="33E00CBD" w14:textId="1E8990A3" w:rsidR="001B409D" w:rsidRDefault="00226CF7" w:rsidP="00833F5B">
      <w:pPr>
        <w:jc w:val="center"/>
        <w:rPr>
          <w:sz w:val="28"/>
          <w:szCs w:val="22"/>
        </w:rPr>
      </w:pPr>
      <w:r>
        <w:rPr>
          <w:noProof/>
        </w:rPr>
        <w:lastRenderedPageBreak/>
        <w:drawing>
          <wp:inline distT="0" distB="0" distL="0" distR="0" wp14:anchorId="1E7E6DB2" wp14:editId="30058D72">
            <wp:extent cx="6299835" cy="3738880"/>
            <wp:effectExtent l="0" t="0" r="571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607DC" w14:textId="7A8C3372" w:rsidR="00B86AA2" w:rsidRPr="00B86AA2" w:rsidRDefault="00B86AA2" w:rsidP="00833F5B">
      <w:pPr>
        <w:spacing w:line="360" w:lineRule="auto"/>
        <w:jc w:val="center"/>
        <w:rPr>
          <w:sz w:val="28"/>
          <w:szCs w:val="22"/>
        </w:rPr>
      </w:pPr>
      <w:r>
        <w:rPr>
          <w:sz w:val="28"/>
          <w:szCs w:val="22"/>
        </w:rPr>
        <w:t xml:space="preserve">Рисунок 3 – Собранная схема в </w:t>
      </w:r>
      <w:r>
        <w:rPr>
          <w:sz w:val="28"/>
          <w:szCs w:val="22"/>
          <w:lang w:val="en-US"/>
        </w:rPr>
        <w:t>Proteus</w:t>
      </w:r>
    </w:p>
    <w:p w14:paraId="3E91B3F8" w14:textId="33A19FFF" w:rsidR="00703605" w:rsidRDefault="00703605" w:rsidP="00783115">
      <w:pPr>
        <w:spacing w:line="360" w:lineRule="auto"/>
        <w:rPr>
          <w:b/>
          <w:bCs/>
          <w:sz w:val="28"/>
          <w:szCs w:val="22"/>
        </w:rPr>
      </w:pPr>
      <w:r>
        <w:rPr>
          <w:sz w:val="28"/>
          <w:szCs w:val="22"/>
        </w:rPr>
        <w:tab/>
      </w:r>
      <w:r>
        <w:rPr>
          <w:b/>
          <w:bCs/>
          <w:sz w:val="28"/>
          <w:szCs w:val="22"/>
        </w:rPr>
        <w:t>Выводы</w:t>
      </w:r>
    </w:p>
    <w:p w14:paraId="5A83B833" w14:textId="719CE5F2" w:rsidR="00703605" w:rsidRPr="00703605" w:rsidRDefault="00703605" w:rsidP="00221225">
      <w:pPr>
        <w:spacing w:line="360" w:lineRule="auto"/>
        <w:jc w:val="both"/>
        <w:rPr>
          <w:sz w:val="28"/>
          <w:szCs w:val="22"/>
        </w:rPr>
      </w:pPr>
      <w:r w:rsidRPr="006B58EA">
        <w:rPr>
          <w:sz w:val="28"/>
          <w:szCs w:val="22"/>
        </w:rPr>
        <w:tab/>
      </w:r>
      <w:r>
        <w:rPr>
          <w:sz w:val="28"/>
          <w:szCs w:val="22"/>
        </w:rPr>
        <w:t xml:space="preserve">В ходе выполнения лабораторной работы были освоены навыки работы с прерываниями микроконтроллера </w:t>
      </w:r>
      <w:proofErr w:type="spellStart"/>
      <w:r>
        <w:rPr>
          <w:sz w:val="28"/>
          <w:szCs w:val="22"/>
          <w:lang w:val="en-US"/>
        </w:rPr>
        <w:t>Atmega</w:t>
      </w:r>
      <w:proofErr w:type="spellEnd"/>
      <w:r w:rsidRPr="00703605">
        <w:rPr>
          <w:sz w:val="28"/>
          <w:szCs w:val="22"/>
        </w:rPr>
        <w:t>8515.</w:t>
      </w:r>
      <w:r>
        <w:rPr>
          <w:sz w:val="28"/>
          <w:szCs w:val="22"/>
        </w:rPr>
        <w:t xml:space="preserve"> Была модифицирована программа</w:t>
      </w:r>
      <w:r w:rsidR="003E37DD">
        <w:rPr>
          <w:sz w:val="28"/>
          <w:szCs w:val="22"/>
        </w:rPr>
        <w:t xml:space="preserve"> из первой ЛР под прерывания. Получили практические навыки отладки программы (просмотр содержимого стека, </w:t>
      </w:r>
      <w:proofErr w:type="spellStart"/>
      <w:r w:rsidR="003E37DD">
        <w:rPr>
          <w:sz w:val="28"/>
          <w:szCs w:val="22"/>
        </w:rPr>
        <w:t>дизасемблера</w:t>
      </w:r>
      <w:proofErr w:type="spellEnd"/>
      <w:r w:rsidR="003E37DD">
        <w:rPr>
          <w:sz w:val="28"/>
          <w:szCs w:val="22"/>
        </w:rPr>
        <w:t xml:space="preserve">, </w:t>
      </w:r>
      <w:r w:rsidR="003E37DD">
        <w:rPr>
          <w:sz w:val="28"/>
          <w:szCs w:val="22"/>
          <w:lang w:val="en-US"/>
        </w:rPr>
        <w:t>PC</w:t>
      </w:r>
      <w:r w:rsidR="003E37DD" w:rsidRPr="003E37DD">
        <w:rPr>
          <w:sz w:val="28"/>
          <w:szCs w:val="22"/>
        </w:rPr>
        <w:t xml:space="preserve"> </w:t>
      </w:r>
      <w:r w:rsidR="003E37DD">
        <w:rPr>
          <w:sz w:val="28"/>
          <w:szCs w:val="22"/>
        </w:rPr>
        <w:t xml:space="preserve">и </w:t>
      </w:r>
      <w:r w:rsidR="003E37DD">
        <w:rPr>
          <w:sz w:val="28"/>
          <w:szCs w:val="22"/>
          <w:lang w:val="en-US"/>
        </w:rPr>
        <w:t>SP</w:t>
      </w:r>
      <w:r w:rsidR="003E37DD">
        <w:rPr>
          <w:sz w:val="28"/>
          <w:szCs w:val="22"/>
        </w:rPr>
        <w:t>), а также работы с подпрограммами и стеком.</w:t>
      </w:r>
    </w:p>
    <w:p w14:paraId="4E692F93" w14:textId="77777777" w:rsidR="00622390" w:rsidRPr="001B409D" w:rsidRDefault="00622390" w:rsidP="00622390">
      <w:pPr>
        <w:spacing w:line="360" w:lineRule="auto"/>
        <w:rPr>
          <w:b/>
          <w:bCs/>
          <w:sz w:val="28"/>
          <w:szCs w:val="22"/>
        </w:rPr>
      </w:pPr>
    </w:p>
    <w:p w14:paraId="68508504" w14:textId="77777777" w:rsidR="00622390" w:rsidRPr="001B409D" w:rsidRDefault="00622390" w:rsidP="00622390">
      <w:pPr>
        <w:spacing w:line="360" w:lineRule="auto"/>
        <w:rPr>
          <w:b/>
          <w:bCs/>
          <w:sz w:val="28"/>
          <w:szCs w:val="22"/>
        </w:rPr>
      </w:pPr>
    </w:p>
    <w:sectPr w:rsidR="00622390" w:rsidRPr="001B409D" w:rsidSect="009121B9">
      <w:headerReference w:type="default" r:id="rId12"/>
      <w:footerReference w:type="default" r:id="rId13"/>
      <w:pgSz w:w="11906" w:h="16838"/>
      <w:pgMar w:top="851" w:right="567" w:bottom="851" w:left="1418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001991" w14:textId="77777777" w:rsidR="00B1171F" w:rsidRDefault="00B1171F">
      <w:r>
        <w:separator/>
      </w:r>
    </w:p>
  </w:endnote>
  <w:endnote w:type="continuationSeparator" w:id="0">
    <w:p w14:paraId="604B5FFD" w14:textId="77777777" w:rsidR="00B1171F" w:rsidRDefault="00B117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446408"/>
      <w:docPartObj>
        <w:docPartGallery w:val="Page Numbers (Bottom of Page)"/>
        <w:docPartUnique/>
      </w:docPartObj>
    </w:sdtPr>
    <w:sdtEndPr>
      <w:rPr>
        <w:sz w:val="28"/>
      </w:rPr>
    </w:sdtEndPr>
    <w:sdtContent>
      <w:p w14:paraId="172603B4" w14:textId="55C1B23C" w:rsidR="009121B9" w:rsidRPr="009121B9" w:rsidRDefault="009121B9">
        <w:pPr>
          <w:pStyle w:val="a5"/>
          <w:jc w:val="center"/>
          <w:rPr>
            <w:sz w:val="28"/>
          </w:rPr>
        </w:pPr>
        <w:r w:rsidRPr="009121B9">
          <w:rPr>
            <w:sz w:val="28"/>
          </w:rPr>
          <w:fldChar w:fldCharType="begin"/>
        </w:r>
        <w:r w:rsidRPr="009121B9">
          <w:rPr>
            <w:sz w:val="28"/>
          </w:rPr>
          <w:instrText>PAGE   \* MERGEFORMAT</w:instrText>
        </w:r>
        <w:r w:rsidRPr="009121B9">
          <w:rPr>
            <w:sz w:val="28"/>
          </w:rPr>
          <w:fldChar w:fldCharType="separate"/>
        </w:r>
        <w:r w:rsidRPr="009121B9">
          <w:rPr>
            <w:sz w:val="28"/>
          </w:rPr>
          <w:t>2</w:t>
        </w:r>
        <w:r w:rsidRPr="009121B9">
          <w:rPr>
            <w:sz w:val="28"/>
          </w:rPr>
          <w:fldChar w:fldCharType="end"/>
        </w:r>
      </w:p>
    </w:sdtContent>
  </w:sdt>
  <w:p w14:paraId="539B3AFF" w14:textId="77777777" w:rsidR="009121B9" w:rsidRDefault="009121B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8697C2" w14:textId="77777777" w:rsidR="00B1171F" w:rsidRDefault="00B1171F">
      <w:r>
        <w:separator/>
      </w:r>
    </w:p>
  </w:footnote>
  <w:footnote w:type="continuationSeparator" w:id="0">
    <w:p w14:paraId="4DD133A0" w14:textId="77777777" w:rsidR="00B1171F" w:rsidRDefault="00B117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C20E6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750D4A"/>
    <w:multiLevelType w:val="hybridMultilevel"/>
    <w:tmpl w:val="ECCA8A36"/>
    <w:lvl w:ilvl="0" w:tplc="4D704B8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663"/>
    <w:rsid w:val="000159C3"/>
    <w:rsid w:val="00034D5E"/>
    <w:rsid w:val="000447A8"/>
    <w:rsid w:val="00097B11"/>
    <w:rsid w:val="000A3D06"/>
    <w:rsid w:val="000B3AD4"/>
    <w:rsid w:val="000E0E76"/>
    <w:rsid w:val="000F105C"/>
    <w:rsid w:val="00110DE9"/>
    <w:rsid w:val="001128B0"/>
    <w:rsid w:val="00141679"/>
    <w:rsid w:val="001557C8"/>
    <w:rsid w:val="00165B9C"/>
    <w:rsid w:val="00197467"/>
    <w:rsid w:val="001A6038"/>
    <w:rsid w:val="001B409D"/>
    <w:rsid w:val="001B541B"/>
    <w:rsid w:val="001C3577"/>
    <w:rsid w:val="001C4CCA"/>
    <w:rsid w:val="001C63FD"/>
    <w:rsid w:val="001C695C"/>
    <w:rsid w:val="00215D1B"/>
    <w:rsid w:val="00221225"/>
    <w:rsid w:val="002232EF"/>
    <w:rsid w:val="00226CF7"/>
    <w:rsid w:val="00295746"/>
    <w:rsid w:val="002F7A2D"/>
    <w:rsid w:val="003102CD"/>
    <w:rsid w:val="003154AC"/>
    <w:rsid w:val="0031733B"/>
    <w:rsid w:val="00362143"/>
    <w:rsid w:val="00370A2C"/>
    <w:rsid w:val="00376854"/>
    <w:rsid w:val="00381868"/>
    <w:rsid w:val="00394827"/>
    <w:rsid w:val="003B225E"/>
    <w:rsid w:val="003D30A6"/>
    <w:rsid w:val="003D3615"/>
    <w:rsid w:val="003D66E5"/>
    <w:rsid w:val="003E37DD"/>
    <w:rsid w:val="00440F0A"/>
    <w:rsid w:val="00452407"/>
    <w:rsid w:val="00461404"/>
    <w:rsid w:val="004642CF"/>
    <w:rsid w:val="00465654"/>
    <w:rsid w:val="0049648D"/>
    <w:rsid w:val="004C1160"/>
    <w:rsid w:val="004D2D19"/>
    <w:rsid w:val="004E2696"/>
    <w:rsid w:val="004E6D6A"/>
    <w:rsid w:val="004F7EAC"/>
    <w:rsid w:val="00502CDD"/>
    <w:rsid w:val="00516B2C"/>
    <w:rsid w:val="005222CA"/>
    <w:rsid w:val="0052379E"/>
    <w:rsid w:val="005331A7"/>
    <w:rsid w:val="00545E4B"/>
    <w:rsid w:val="00561A19"/>
    <w:rsid w:val="00562BEF"/>
    <w:rsid w:val="00574EB5"/>
    <w:rsid w:val="00576A19"/>
    <w:rsid w:val="0057778B"/>
    <w:rsid w:val="00584C30"/>
    <w:rsid w:val="00596BF2"/>
    <w:rsid w:val="005979D0"/>
    <w:rsid w:val="005A10A3"/>
    <w:rsid w:val="005A22DC"/>
    <w:rsid w:val="005D3419"/>
    <w:rsid w:val="005D67CB"/>
    <w:rsid w:val="005E2502"/>
    <w:rsid w:val="005F024E"/>
    <w:rsid w:val="0061356E"/>
    <w:rsid w:val="00622390"/>
    <w:rsid w:val="00625553"/>
    <w:rsid w:val="006444BB"/>
    <w:rsid w:val="006459B3"/>
    <w:rsid w:val="006B58EA"/>
    <w:rsid w:val="00703605"/>
    <w:rsid w:val="007154C2"/>
    <w:rsid w:val="00717B30"/>
    <w:rsid w:val="00732185"/>
    <w:rsid w:val="00757874"/>
    <w:rsid w:val="00773E4C"/>
    <w:rsid w:val="00777A97"/>
    <w:rsid w:val="0078166A"/>
    <w:rsid w:val="00783115"/>
    <w:rsid w:val="007A22A1"/>
    <w:rsid w:val="007A784A"/>
    <w:rsid w:val="007B7E5D"/>
    <w:rsid w:val="007D3824"/>
    <w:rsid w:val="007F0162"/>
    <w:rsid w:val="008161EE"/>
    <w:rsid w:val="00833F5B"/>
    <w:rsid w:val="008462CD"/>
    <w:rsid w:val="008506E1"/>
    <w:rsid w:val="008535C1"/>
    <w:rsid w:val="0085366D"/>
    <w:rsid w:val="00864EBD"/>
    <w:rsid w:val="0086530C"/>
    <w:rsid w:val="0087033F"/>
    <w:rsid w:val="00880714"/>
    <w:rsid w:val="00896A3B"/>
    <w:rsid w:val="008A08F6"/>
    <w:rsid w:val="008D6CD9"/>
    <w:rsid w:val="008F5046"/>
    <w:rsid w:val="009121B9"/>
    <w:rsid w:val="00915889"/>
    <w:rsid w:val="00984206"/>
    <w:rsid w:val="009A7DF3"/>
    <w:rsid w:val="009B710F"/>
    <w:rsid w:val="009E0E0D"/>
    <w:rsid w:val="009E260F"/>
    <w:rsid w:val="00A0227A"/>
    <w:rsid w:val="00A12BF4"/>
    <w:rsid w:val="00A13047"/>
    <w:rsid w:val="00A138AF"/>
    <w:rsid w:val="00A2288C"/>
    <w:rsid w:val="00AA323C"/>
    <w:rsid w:val="00B1171F"/>
    <w:rsid w:val="00B679D5"/>
    <w:rsid w:val="00B70F37"/>
    <w:rsid w:val="00B86AA2"/>
    <w:rsid w:val="00BA0E4B"/>
    <w:rsid w:val="00BB69C8"/>
    <w:rsid w:val="00BF1DA8"/>
    <w:rsid w:val="00C07857"/>
    <w:rsid w:val="00C50CCE"/>
    <w:rsid w:val="00CB06D6"/>
    <w:rsid w:val="00CB4074"/>
    <w:rsid w:val="00CC032B"/>
    <w:rsid w:val="00D222D6"/>
    <w:rsid w:val="00D451E3"/>
    <w:rsid w:val="00D572DD"/>
    <w:rsid w:val="00D638F9"/>
    <w:rsid w:val="00D90CCF"/>
    <w:rsid w:val="00D958CA"/>
    <w:rsid w:val="00DC0920"/>
    <w:rsid w:val="00DE1E86"/>
    <w:rsid w:val="00E37CA4"/>
    <w:rsid w:val="00E43911"/>
    <w:rsid w:val="00E60AD0"/>
    <w:rsid w:val="00E87095"/>
    <w:rsid w:val="00EA0A6F"/>
    <w:rsid w:val="00EB3384"/>
    <w:rsid w:val="00EF0A4A"/>
    <w:rsid w:val="00F05BB9"/>
    <w:rsid w:val="00F06682"/>
    <w:rsid w:val="00F62137"/>
    <w:rsid w:val="00F90EE7"/>
    <w:rsid w:val="00F940FF"/>
    <w:rsid w:val="00FC3951"/>
    <w:rsid w:val="00FC6B72"/>
    <w:rsid w:val="00FD0F73"/>
    <w:rsid w:val="00FE05E0"/>
    <w:rsid w:val="00FE7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6A8CA4"/>
  <w15:docId w15:val="{CAB5C2A0-56F6-485E-8DEB-F474374B5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D66E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link w:val="a6"/>
    <w:uiPriority w:val="99"/>
    <w:rsid w:val="00574EB5"/>
    <w:pPr>
      <w:tabs>
        <w:tab w:val="center" w:pos="4153"/>
        <w:tab w:val="right" w:pos="8306"/>
      </w:tabs>
    </w:pPr>
  </w:style>
  <w:style w:type="paragraph" w:styleId="a7">
    <w:name w:val="Document Map"/>
    <w:basedOn w:val="a"/>
    <w:link w:val="a8"/>
    <w:rsid w:val="00984206"/>
    <w:rPr>
      <w:rFonts w:ascii="Tahoma" w:hAnsi="Tahoma"/>
      <w:sz w:val="16"/>
      <w:szCs w:val="16"/>
    </w:rPr>
  </w:style>
  <w:style w:type="character" w:customStyle="1" w:styleId="a8">
    <w:name w:val="Схема документа Знак"/>
    <w:link w:val="a7"/>
    <w:rsid w:val="00984206"/>
    <w:rPr>
      <w:rFonts w:ascii="Tahoma" w:hAnsi="Tahoma" w:cs="Tahoma"/>
      <w:sz w:val="16"/>
      <w:szCs w:val="16"/>
    </w:rPr>
  </w:style>
  <w:style w:type="table" w:styleId="a9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rsid w:val="0057778B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rsid w:val="0057778B"/>
    <w:rPr>
      <w:rFonts w:ascii="Tahoma" w:hAnsi="Tahoma" w:cs="Tahoma"/>
      <w:sz w:val="16"/>
      <w:szCs w:val="16"/>
    </w:rPr>
  </w:style>
  <w:style w:type="character" w:styleId="ac">
    <w:name w:val="annotation reference"/>
    <w:unhideWhenUsed/>
    <w:rsid w:val="000159C3"/>
    <w:rPr>
      <w:sz w:val="16"/>
      <w:szCs w:val="16"/>
    </w:rPr>
  </w:style>
  <w:style w:type="paragraph" w:styleId="ad">
    <w:name w:val="annotation text"/>
    <w:basedOn w:val="a"/>
    <w:link w:val="ae"/>
    <w:unhideWhenUsed/>
    <w:rsid w:val="000159C3"/>
  </w:style>
  <w:style w:type="character" w:customStyle="1" w:styleId="ae">
    <w:name w:val="Текст примечания Знак"/>
    <w:basedOn w:val="a0"/>
    <w:link w:val="ad"/>
    <w:rsid w:val="000159C3"/>
  </w:style>
  <w:style w:type="paragraph" w:styleId="af">
    <w:name w:val="annotation subject"/>
    <w:basedOn w:val="ad"/>
    <w:next w:val="ad"/>
    <w:link w:val="af0"/>
    <w:rsid w:val="000159C3"/>
    <w:rPr>
      <w:b/>
      <w:bCs/>
    </w:rPr>
  </w:style>
  <w:style w:type="character" w:customStyle="1" w:styleId="af0">
    <w:name w:val="Тема примечания Знак"/>
    <w:basedOn w:val="ae"/>
    <w:link w:val="af"/>
    <w:rsid w:val="000159C3"/>
    <w:rPr>
      <w:b/>
      <w:bCs/>
    </w:rPr>
  </w:style>
  <w:style w:type="character" w:styleId="af1">
    <w:name w:val="Placeholder Text"/>
    <w:basedOn w:val="a0"/>
    <w:uiPriority w:val="99"/>
    <w:semiHidden/>
    <w:rsid w:val="00E37CA4"/>
    <w:rPr>
      <w:color w:val="808080"/>
    </w:rPr>
  </w:style>
  <w:style w:type="paragraph" w:styleId="af2">
    <w:name w:val="List Paragraph"/>
    <w:basedOn w:val="a"/>
    <w:uiPriority w:val="34"/>
    <w:qFormat/>
    <w:rsid w:val="0031733B"/>
    <w:pPr>
      <w:ind w:left="720"/>
      <w:contextualSpacing/>
    </w:pPr>
  </w:style>
  <w:style w:type="character" w:customStyle="1" w:styleId="a6">
    <w:name w:val="Нижний колонтитул Знак"/>
    <w:basedOn w:val="a0"/>
    <w:link w:val="a5"/>
    <w:uiPriority w:val="99"/>
    <w:rsid w:val="009121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76C57C5-D8C1-4D45-B42F-83256D5C8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679</Words>
  <Characters>3875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Залыгин Вячеслав</dc:creator>
  <cp:lastModifiedBy>Залыгин Вячеслав</cp:lastModifiedBy>
  <cp:revision>5</cp:revision>
  <cp:lastPrinted>2025-03-20T20:14:00Z</cp:lastPrinted>
  <dcterms:created xsi:type="dcterms:W3CDTF">2025-03-20T20:13:00Z</dcterms:created>
  <dcterms:modified xsi:type="dcterms:W3CDTF">2025-03-23T16:29:00Z</dcterms:modified>
</cp:coreProperties>
</file>